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1" w:name="X8b0433cb36be74adee9628b1e3b52e6618aeabc"/>
    <w:p>
      <w:pPr>
        <w:pStyle w:val="Heading1"/>
      </w:pPr>
      <w:r>
        <w:t xml:space="preserve">Internship Application Letter for Military Officer Position</w:t>
      </w:r>
    </w:p>
    <w:p>
      <w:pPr>
        <w:pStyle w:val="FirstParagraph"/>
      </w:pPr>
      <w:r>
        <w:rPr>
          <w:bCs/>
          <w:b/>
        </w:rPr>
        <w:t xml:space="preserve">Applicant Name:</w:t>
      </w:r>
      <w:r>
        <w:t xml:space="preserve"> </w:t>
      </w:r>
      <w:r>
        <w:t xml:space="preserve">[Your Full Name]</w:t>
      </w:r>
    </w:p>
    <w:p>
      <w:pPr>
        <w:pStyle w:val="BodyText"/>
      </w:pPr>
      <w:r>
        <w:rPr>
          <w:bCs/>
          <w:b/>
        </w:rPr>
        <w:t xml:space="preserve">Address:</w:t>
      </w:r>
      <w:r>
        <w:t xml:space="preserve"> </w:t>
      </w:r>
      <w:r>
        <w:t xml:space="preserve">[Your Street Address, City, State, ZIP]</w:t>
      </w:r>
    </w:p>
    <w:p>
      <w:pPr>
        <w:pStyle w:val="BodyText"/>
      </w:pPr>
      <w:r>
        <w:rPr>
          <w:bCs/>
          <w:b/>
        </w:rPr>
        <w:t xml:space="preserve">Email:</w:t>
      </w:r>
      <w:r>
        <w:t xml:space="preserve"> </w:t>
      </w:r>
      <w:r>
        <w:t xml:space="preserve">[Your Email Address] |</w:t>
      </w:r>
      <w:r>
        <w:t xml:space="preserve"> </w:t>
      </w:r>
      <w:r>
        <w:rPr>
          <w:bCs/>
          <w:b/>
        </w:rPr>
        <w:t xml:space="preserve">Phone:</w:t>
      </w:r>
      <w:r>
        <w:t xml:space="preserve"> </w:t>
      </w:r>
      <w:r>
        <w:t xml:space="preserve">[Your Phone Number]</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Commanding Officer</w:t>
      </w:r>
    </w:p>
    <w:p>
      <w:pPr>
        <w:pStyle w:val="BodyText"/>
      </w:pPr>
      <w:r>
        <w:t xml:space="preserve">Military Training Command</w:t>
      </w:r>
    </w:p>
    <w:p>
      <w:pPr>
        <w:pStyle w:val="BodyText"/>
      </w:pPr>
      <w:r>
        <w:t xml:space="preserve">United States Military Academy - Los Angeles Regional Office</w:t>
      </w:r>
    </w:p>
    <w:p>
      <w:pPr>
        <w:pStyle w:val="BodyText"/>
      </w:pPr>
      <w:r>
        <w:t xml:space="preserve">123 Defense Avenue, Los Angeles, CA 90001</w:t>
      </w:r>
    </w:p>
    <w:bookmarkStart w:id="20" w:name="Xbe6fa2ca978f7635f505e6ae333019acc41f98f"/>
    <w:p>
      <w:pPr>
        <w:pStyle w:val="Heading2"/>
      </w:pPr>
      <w:r>
        <w:t xml:space="preserve">Subject: Application for Commissioned Officer Development Internship in the United States Los Angeles Region</w:t>
      </w:r>
    </w:p>
    <w:p>
      <w:pPr>
        <w:pStyle w:val="FirstParagraph"/>
      </w:pPr>
      <w:r>
        <w:t xml:space="preserve">Dear Commanding Officer,</w:t>
      </w:r>
    </w:p>
    <w:p>
      <w:pPr>
        <w:pStyle w:val="BodyText"/>
      </w:pPr>
      <w:r>
        <w:t xml:space="preserve">I am writing with profound enthusiasm to submit my application for the Commissioned Officer Development Internship within the United States Military structure, specifically seeking placement in the Los Angeles metropolitan area. As a highly motivated candidate currently pursuing advanced military leadership training through [Your University/Service Academy], I have long aspired to contribute to national security operations within one of America's most strategically vital regions—United States Los Angeles. This internship represents an unparalleled opportunity to bridge academic excellence with hands-on service in the very heart of Southern California’s military and community landscape.</w:t>
      </w:r>
    </w:p>
    <w:p>
      <w:pPr>
        <w:pStyle w:val="BodyText"/>
      </w:pPr>
      <w:r>
        <w:t xml:space="preserve">My academic journey has been meticulously aligned with military leadership development. I am currently completing a Bachelor of Science in Strategic Studies at [Your University], where I maintained a 3.8 GPA while actively participating in the Army ROTC program. My coursework included advanced tactical operations, military logistics, and crisis management—subjects directly applicable to the challenges faced by U.S. forces across the Los Angeles region. Notably, I led a 15-member platoon during our annual field training exercise at Fort Irwin (near LA), where we executed complex urban reconnaissance scenarios under simulated threat conditions. This experience solidified my commitment to serving within the United States military framework while deepening my appreciation for Los Angeles’ unique operational environment.</w:t>
      </w:r>
    </w:p>
    <w:p>
      <w:pPr>
        <w:pStyle w:val="BodyText"/>
      </w:pPr>
      <w:r>
        <w:t xml:space="preserve">What distinguishes my application is my unwavering connection to the Los Angeles community and its strategic importance. I have resided in the greater Los Angeles area for [Number] years, actively engaging with local veterans' organizations such as the LA Chapter of American Legion and supporting military family readiness programs at Westchester High School. This firsthand understanding of Southern California’s demographic diversity, cultural dynamics, and urban infrastructure has equipped me to navigate the complexities of military operations within a densely populated metropolitan setting—something critical for effective leadership in United States Los Angeles. I understand that our installations here (including Naval Base San Pedro and Long Beach Naval Complex) serve as vital hubs for global maritime security, making this region central to the nation’s defense posture.</w:t>
      </w:r>
    </w:p>
    <w:p>
      <w:pPr>
        <w:pStyle w:val="BodyText"/>
      </w:pPr>
      <w:r>
        <w:t xml:space="preserve">The significance of this Internship Application Letter extends beyond a formal submission—it embodies my pledge to uphold the highest standards of the United States Military. I have meticulously studied recent operational directives from U.S. Central Command regarding urban operations in major coastal cities, and I am prepared to apply these frameworks immediately upon assignment. My fluency in Spanish (developed through community service with LA’s Hispanic population) positions me to enhance communication during joint operations with local law enforcement agencies like the LAPD Homeland Security Bureau—a critical asset for seamless civilian-military coordination in Los Angeles.</w:t>
      </w:r>
    </w:p>
    <w:p>
      <w:pPr>
        <w:pStyle w:val="BodyText"/>
      </w:pPr>
      <w:r>
        <w:t xml:space="preserve">Furthermore, my technical proficiency aligns precisely with modern military demands. I am certified in GIS mapping and have utilized drone technology for terrain analysis during university projects—skills directly transferable to monitoring LA’s vast coastline and mountainous regions. In the context of United States Los Angeles’ evolving security needs (from port security to disaster response), these capabilities would allow me to support initiatives like Operation Sentinel, which strengthens coastal defenses across Southern California. I am eager to contribute this expertise within a structured Internship Application Letter framework designed to cultivate future military leaders.</w:t>
      </w:r>
    </w:p>
    <w:p>
      <w:pPr>
        <w:pStyle w:val="BodyText"/>
      </w:pPr>
      <w:r>
        <w:t xml:space="preserve">My professional development has also been shaped by direct exposure to military leadership in Los Angeles. During my summer internship with the LA County Office of Emergency Management, I observed how federal and local agencies coordinate during large-scale crises—a model I would emulate as a Commissioned Officer within the United States Military structure. This experience underscored why Los Angeles demands officers who understand both national strategy and hyperlocal community needs. My proposal for integrating military resources with LA’s existing emergency response networks was adopted by county officials, demonstrating my capacity to innovate within complex urban ecosystems.</w:t>
      </w:r>
    </w:p>
    <w:p>
      <w:pPr>
        <w:pStyle w:val="BodyText"/>
      </w:pPr>
      <w:r>
        <w:t xml:space="preserve">As a candidate committed to the core values of Duty, Honor, and Respect, I recognize that the United States Los Angeles region represents not just a location but a mission. The city’s unique blend of cultural diversity, economic significance, and geopolitical relevance demands military officers who can operate with both strategic acumen and cultural intelligence. My background—including [mention specific leadership role: e.g., "Commander of the ROTC Cybersecurity Task Force"]—has prepared me to serve effectively within this dynamic environment while embodying the integrity expected of every Military Officer in the United States.</w:t>
      </w:r>
    </w:p>
    <w:p>
      <w:pPr>
        <w:pStyle w:val="BodyText"/>
      </w:pPr>
      <w:r>
        <w:t xml:space="preserve">I am deeply honored to apply for this opportunity and respectfully request an interview at your earliest convenience. I have attached my resume, academic transcripts, and letters of recommendation from [Mention Specific Individuals/Institutions] who can attest to my readiness for this role. Should you require further information, I am available immediately to discuss how my skills will advance the mission of the United States Military in Los Angeles.</w:t>
      </w:r>
    </w:p>
    <w:p>
      <w:pPr>
        <w:pStyle w:val="BodyText"/>
      </w:pPr>
      <w:r>
        <w:t xml:space="preserve">Thank you for considering my application. I eagerly anticipate the possibility of serving alongside fellow patriots within the heart of United States Los Angeles—a city that symbolizes both America’s resilience and its global leadership.</w:t>
      </w:r>
    </w:p>
    <w:p>
      <w:pPr>
        <w:pStyle w:val="BodyText"/>
      </w:pPr>
      <w:r>
        <w:t xml:space="preserve">Sincerely,</w:t>
      </w:r>
    </w:p>
    <w:p>
      <w:pPr>
        <w:pStyle w:val="BodyText"/>
      </w:pPr>
      <w:r>
        <w:t xml:space="preserve">[Your Full Name]</w:t>
      </w:r>
    </w:p>
    <w:p>
      <w:pPr>
        <w:pStyle w:val="BodyText"/>
      </w:pPr>
      <w:r>
        <w:t xml:space="preserve">Commissioned Officer Candidate (ROTC)</w:t>
      </w:r>
    </w:p>
    <w:p>
      <w:pPr>
        <w:pStyle w:val="BodyText"/>
      </w:pPr>
      <w:r>
        <w:t xml:space="preserve">[Your University/Service Academy]</w:t>
      </w:r>
    </w:p>
    <w:p>
      <w:pPr>
        <w:pStyle w:val="BodyText"/>
      </w:pPr>
      <w:r>
        <w:rPr>
          <w:bCs/>
          <w:b/>
        </w:rPr>
        <w:t xml:space="preserve">Attachments:</w:t>
      </w:r>
      <w:r>
        <w:t xml:space="preserve"> </w:t>
      </w:r>
      <w:r>
        <w:t xml:space="preserve">Resume, Academic Transcripts, Letters of Recommendation</w:t>
      </w:r>
    </w:p>
    <w:p>
      <w:pPr>
        <w:pStyle w:val="BodyText"/>
      </w:pPr>
      <w:r>
        <w:rPr>
          <w:bCs/>
          <w:b/>
        </w:rPr>
        <w:t xml:space="preserve">Word Count:</w:t>
      </w:r>
      <w:r>
        <w:t xml:space="preserve"> </w:t>
      </w:r>
      <w:r>
        <w:t xml:space="preserve">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5T05:01:43Z</dcterms:created>
  <dcterms:modified xsi:type="dcterms:W3CDTF">2026-07-25T05:01:43Z</dcterms:modified>
</cp:coreProperties>
</file>

<file path=docProps/custom.xml><?xml version="1.0" encoding="utf-8"?>
<Properties xmlns="http://schemas.openxmlformats.org/officeDocument/2006/custom-properties" xmlns:vt="http://schemas.openxmlformats.org/officeDocument/2006/docPropsVTypes"/>
</file>